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E6A98A" w14:textId="77777777" w:rsidR="00EB497D" w:rsidRPr="00086080" w:rsidRDefault="00A334EC" w:rsidP="008C45C1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color w:val="000000"/>
          <w:sz w:val="28"/>
          <w:szCs w:val="28"/>
          <w:lang w:eastAsia="en-AU"/>
        </w:rPr>
      </w:pPr>
      <w:r w:rsidRPr="00086080">
        <w:rPr>
          <w:rFonts w:ascii="Arial" w:eastAsia="Times New Roman" w:hAnsi="Arial" w:cs="Arial"/>
          <w:b/>
          <w:color w:val="000000"/>
          <w:sz w:val="28"/>
          <w:szCs w:val="28"/>
          <w:lang w:eastAsia="en-AU"/>
        </w:rPr>
        <w:t xml:space="preserve">Reaction Quotient </w:t>
      </w:r>
    </w:p>
    <w:p w14:paraId="4302CCFA" w14:textId="77777777" w:rsidR="006821B2" w:rsidRPr="00687AD8" w:rsidRDefault="006821B2" w:rsidP="006821B2">
      <w:pPr>
        <w:shd w:val="clear" w:color="auto" w:fill="FFFFFF"/>
        <w:spacing w:beforeAutospacing="1" w:after="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687AD8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The reaction quotient (</w:t>
      </w:r>
      <w:r w:rsidRPr="00687AD8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AU"/>
        </w:rPr>
        <w:t>Q</w:t>
      </w:r>
      <w:r w:rsidRPr="00687AD8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) measures the </w:t>
      </w:r>
      <w:r w:rsidRPr="00687AD8">
        <w:rPr>
          <w:rFonts w:ascii="Arial" w:eastAsia="Times New Roman" w:hAnsi="Arial" w:cs="Arial"/>
          <w:color w:val="000000"/>
          <w:sz w:val="24"/>
          <w:szCs w:val="24"/>
          <w:u w:val="single"/>
          <w:lang w:eastAsia="en-AU"/>
        </w:rPr>
        <w:t>relative</w:t>
      </w:r>
      <w:r w:rsidRPr="00687AD8"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 amounts of products and reactants </w:t>
      </w:r>
      <w:r w:rsidR="00DC1284"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present </w:t>
      </w:r>
      <w:r w:rsidRPr="00687AD8"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during a reaction at </w:t>
      </w:r>
      <w:r w:rsidRPr="00687AD8">
        <w:rPr>
          <w:rFonts w:ascii="Arial" w:eastAsia="Times New Roman" w:hAnsi="Arial" w:cs="Arial"/>
          <w:color w:val="000000"/>
          <w:sz w:val="24"/>
          <w:szCs w:val="24"/>
          <w:u w:val="single"/>
          <w:lang w:eastAsia="en-AU"/>
        </w:rPr>
        <w:t>a</w:t>
      </w:r>
      <w:r w:rsidR="00A334EC" w:rsidRPr="00687AD8">
        <w:rPr>
          <w:rFonts w:ascii="Arial" w:eastAsia="Times New Roman" w:hAnsi="Arial" w:cs="Arial"/>
          <w:color w:val="000000"/>
          <w:sz w:val="24"/>
          <w:szCs w:val="24"/>
          <w:u w:val="single"/>
          <w:lang w:eastAsia="en-AU"/>
        </w:rPr>
        <w:t>ny</w:t>
      </w:r>
      <w:r w:rsidRPr="00687AD8"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 particular point in time. </w:t>
      </w:r>
    </w:p>
    <w:p w14:paraId="5D7E7559" w14:textId="77777777" w:rsidR="006821B2" w:rsidRPr="008B2232" w:rsidRDefault="003C07BD" w:rsidP="006821B2">
      <w:pPr>
        <w:shd w:val="clear" w:color="auto" w:fill="FFFFFF"/>
        <w:spacing w:beforeAutospacing="1" w:after="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The value of </w:t>
      </w:r>
      <w:r w:rsidRPr="008B2232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Q</w:t>
      </w:r>
      <w:r w:rsidR="006821B2" w:rsidRPr="008B2232"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, </w:t>
      </w:r>
      <w:r>
        <w:rPr>
          <w:rFonts w:ascii="Arial" w:eastAsia="Times New Roman" w:hAnsi="Arial" w:cs="Arial"/>
          <w:color w:val="000000"/>
          <w:sz w:val="24"/>
          <w:szCs w:val="24"/>
          <w:lang w:eastAsia="en-AU"/>
        </w:rPr>
        <w:t>can be determined if the</w:t>
      </w:r>
      <w:r w:rsidR="006821B2" w:rsidRPr="008B2232"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 concentrations of the reactants and products </w:t>
      </w:r>
      <w:r>
        <w:rPr>
          <w:rFonts w:ascii="Arial" w:eastAsia="Times New Roman" w:hAnsi="Arial" w:cs="Arial"/>
          <w:color w:val="000000"/>
          <w:sz w:val="24"/>
          <w:szCs w:val="24"/>
          <w:lang w:eastAsia="en-AU"/>
        </w:rPr>
        <w:t>are</w:t>
      </w:r>
      <w:r w:rsidR="006821B2" w:rsidRPr="008B2232"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 known. </w:t>
      </w:r>
    </w:p>
    <w:p w14:paraId="5768D210" w14:textId="77777777" w:rsidR="006821B2" w:rsidRPr="008B2232" w:rsidRDefault="00ED4FF9" w:rsidP="006821B2">
      <w:pPr>
        <w:shd w:val="clear" w:color="auto" w:fill="FFFFFF"/>
        <w:spacing w:beforeAutospacing="1" w:after="0" w:afterAutospacing="1" w:line="240" w:lineRule="auto"/>
        <w:ind w:firstLine="720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8B2232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581A3ACA" wp14:editId="014E2B4F">
            <wp:simplePos x="0" y="0"/>
            <wp:positionH relativeFrom="column">
              <wp:posOffset>1819275</wp:posOffset>
            </wp:positionH>
            <wp:positionV relativeFrom="paragraph">
              <wp:posOffset>213995</wp:posOffset>
            </wp:positionV>
            <wp:extent cx="1895475" cy="38234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938" cy="3901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21B2" w:rsidRPr="008B2232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For a given general chemical equation:</w:t>
      </w:r>
    </w:p>
    <w:p w14:paraId="6B4F9DE1" w14:textId="77777777" w:rsidR="00ED4FF9" w:rsidRPr="008B2232" w:rsidRDefault="00ED4FF9" w:rsidP="006821B2">
      <w:pPr>
        <w:shd w:val="clear" w:color="auto" w:fill="FFFFFF"/>
        <w:spacing w:beforeAutospacing="1" w:after="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</w:p>
    <w:p w14:paraId="6868BA6B" w14:textId="77777777" w:rsidR="006821B2" w:rsidRPr="008B2232" w:rsidRDefault="008C45C1" w:rsidP="006821B2">
      <w:pPr>
        <w:shd w:val="clear" w:color="auto" w:fill="FFFFFF"/>
        <w:spacing w:beforeAutospacing="1" w:after="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8B2232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2EE01399" wp14:editId="655C9A44">
            <wp:simplePos x="0" y="0"/>
            <wp:positionH relativeFrom="column">
              <wp:posOffset>2085974</wp:posOffset>
            </wp:positionH>
            <wp:positionV relativeFrom="paragraph">
              <wp:posOffset>628649</wp:posOffset>
            </wp:positionV>
            <wp:extent cx="1609725" cy="828675"/>
            <wp:effectExtent l="0" t="0" r="9525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1971" cy="8349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21B2" w:rsidRPr="008B2232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The Q equation can be written by multiplying concentrations for the products and dividing by the concentrations of the reactants. If any component in the reaction has a coefficient, indicated above with lower case letters, the concentration is raised to the power of the coefficient.</w:t>
      </w:r>
    </w:p>
    <w:p w14:paraId="14C49A7A" w14:textId="77777777" w:rsidR="003B56CE" w:rsidRPr="008B2232" w:rsidRDefault="003B56CE" w:rsidP="006821B2">
      <w:pPr>
        <w:shd w:val="clear" w:color="auto" w:fill="FFFFFF"/>
        <w:spacing w:beforeAutospacing="1" w:after="0" w:afterAutospacing="1" w:line="240" w:lineRule="auto"/>
        <w:jc w:val="both"/>
        <w:rPr>
          <w:rFonts w:ascii="Arial" w:hAnsi="Arial" w:cs="Arial"/>
          <w:noProof/>
          <w:lang w:eastAsia="en-AU"/>
        </w:rPr>
      </w:pPr>
    </w:p>
    <w:p w14:paraId="5566FA9C" w14:textId="77777777" w:rsidR="003B56CE" w:rsidRPr="008B2232" w:rsidRDefault="003B56CE" w:rsidP="006821B2">
      <w:pPr>
        <w:shd w:val="clear" w:color="auto" w:fill="FFFFFF"/>
        <w:spacing w:beforeAutospacing="1" w:after="0" w:afterAutospacing="1" w:line="240" w:lineRule="auto"/>
        <w:jc w:val="both"/>
        <w:rPr>
          <w:rFonts w:ascii="Arial" w:hAnsi="Arial" w:cs="Arial"/>
          <w:noProof/>
          <w:lang w:eastAsia="en-AU"/>
        </w:rPr>
      </w:pPr>
    </w:p>
    <w:p w14:paraId="6AA906AA" w14:textId="77777777" w:rsidR="006821B2" w:rsidRPr="008B2232" w:rsidRDefault="006821B2" w:rsidP="009A3AC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color w:val="000000"/>
          <w:sz w:val="24"/>
          <w:szCs w:val="24"/>
          <w:lang w:eastAsia="en-AU"/>
        </w:rPr>
      </w:pPr>
      <w:r w:rsidRPr="008B2232">
        <w:rPr>
          <w:rFonts w:ascii="Arial" w:eastAsia="Times New Roman" w:hAnsi="Arial" w:cs="Arial"/>
          <w:b/>
          <w:color w:val="000000"/>
          <w:sz w:val="24"/>
          <w:szCs w:val="24"/>
          <w:lang w:eastAsia="en-AU"/>
        </w:rPr>
        <w:t>Note</w:t>
      </w:r>
    </w:p>
    <w:p w14:paraId="71719959" w14:textId="77777777" w:rsidR="00ED4FF9" w:rsidRPr="008B2232" w:rsidRDefault="006821B2" w:rsidP="00ED4FF9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8B2232"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This equation only shows components in the gaseous or aqueous states. </w:t>
      </w:r>
    </w:p>
    <w:p w14:paraId="2E14D342" w14:textId="77777777" w:rsidR="003B56CE" w:rsidRPr="008B2232" w:rsidRDefault="00ED4FF9" w:rsidP="003B56CE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8B2232"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Pure liquids or solid are </w:t>
      </w:r>
      <w:r w:rsidR="00CD6ED4" w:rsidRPr="008B2232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given the value of one</w:t>
      </w:r>
      <w:r w:rsidR="00A334EC" w:rsidRPr="008B2232"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 (1).</w:t>
      </w:r>
    </w:p>
    <w:p w14:paraId="6FF9626A" w14:textId="77777777" w:rsidR="00CD6ED4" w:rsidRDefault="00CD6ED4" w:rsidP="003B56CE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8B2232"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Since it is a </w:t>
      </w:r>
      <w:r w:rsidR="009A3ACB" w:rsidRPr="008B2232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ratio,</w:t>
      </w:r>
      <w:r w:rsidRPr="008B2232"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 there are no units.</w:t>
      </w:r>
    </w:p>
    <w:p w14:paraId="4D417BBC" w14:textId="77777777" w:rsidR="00A54488" w:rsidRDefault="00A54488" w:rsidP="003B56CE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>
        <w:rPr>
          <w:noProof/>
          <w:lang w:eastAsia="en-AU"/>
        </w:rPr>
        <w:drawing>
          <wp:anchor distT="0" distB="0" distL="114300" distR="114300" simplePos="0" relativeHeight="251669504" behindDoc="0" locked="0" layoutInCell="1" allowOverlap="1" wp14:anchorId="2C970533" wp14:editId="38AF3345">
            <wp:simplePos x="0" y="0"/>
            <wp:positionH relativeFrom="margin">
              <wp:align>center</wp:align>
            </wp:positionH>
            <wp:positionV relativeFrom="paragraph">
              <wp:posOffset>246380</wp:posOffset>
            </wp:positionV>
            <wp:extent cx="4572000" cy="828675"/>
            <wp:effectExtent l="0" t="0" r="0" b="952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54488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Q can have possible values starting from zero—all reactants—to infinitely large—all products.</w:t>
      </w:r>
    </w:p>
    <w:p w14:paraId="6434C59E" w14:textId="77777777" w:rsidR="00A54488" w:rsidRDefault="00A54488" w:rsidP="00A54488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</w:p>
    <w:p w14:paraId="578E34EF" w14:textId="77777777" w:rsidR="00A54488" w:rsidRDefault="00AF4EBC" w:rsidP="00AF4EBC">
      <w:pPr>
        <w:shd w:val="clear" w:color="auto" w:fill="FFFFFF"/>
        <w:tabs>
          <w:tab w:val="left" w:pos="1156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en-AU"/>
        </w:rPr>
        <w:tab/>
      </w:r>
    </w:p>
    <w:p w14:paraId="05919C4E" w14:textId="77777777" w:rsidR="006821B2" w:rsidRPr="008B2232" w:rsidRDefault="003B56CE" w:rsidP="008C45C1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color w:val="000000"/>
          <w:sz w:val="24"/>
          <w:szCs w:val="24"/>
          <w:lang w:eastAsia="en-AU"/>
        </w:rPr>
      </w:pPr>
      <w:r w:rsidRPr="008B2232">
        <w:rPr>
          <w:rFonts w:ascii="Arial" w:eastAsia="Times New Roman" w:hAnsi="Arial" w:cs="Arial"/>
          <w:b/>
          <w:color w:val="000000"/>
          <w:sz w:val="24"/>
          <w:szCs w:val="24"/>
          <w:lang w:eastAsia="en-AU"/>
        </w:rPr>
        <w:t>Example</w:t>
      </w:r>
      <w:r w:rsidR="00DB6216" w:rsidRPr="008B2232">
        <w:rPr>
          <w:rFonts w:ascii="Arial" w:eastAsia="Times New Roman" w:hAnsi="Arial" w:cs="Arial"/>
          <w:b/>
          <w:color w:val="000000"/>
          <w:sz w:val="24"/>
          <w:szCs w:val="24"/>
          <w:lang w:eastAsia="en-AU"/>
        </w:rPr>
        <w:t xml:space="preserve"> One</w:t>
      </w:r>
    </w:p>
    <w:p w14:paraId="3E2609E5" w14:textId="77777777" w:rsidR="003B56CE" w:rsidRPr="008B2232" w:rsidRDefault="008C45C1" w:rsidP="003B56CE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8B2232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60288" behindDoc="0" locked="0" layoutInCell="1" allowOverlap="1" wp14:anchorId="344EAB52" wp14:editId="490F26AE">
            <wp:simplePos x="0" y="0"/>
            <wp:positionH relativeFrom="column">
              <wp:posOffset>1658470</wp:posOffset>
            </wp:positionH>
            <wp:positionV relativeFrom="paragraph">
              <wp:posOffset>265206</wp:posOffset>
            </wp:positionV>
            <wp:extent cx="3044513" cy="391109"/>
            <wp:effectExtent l="0" t="0" r="381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1827" cy="3971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56CE" w:rsidRPr="008B2232"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The </w:t>
      </w:r>
      <w:r w:rsidRPr="008B2232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following</w:t>
      </w:r>
      <w:r w:rsidR="003B56CE" w:rsidRPr="008B2232"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 equation shows the reaction between </w:t>
      </w:r>
      <w:r w:rsidRPr="008B2232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carbon monoxide and water vapour.</w:t>
      </w:r>
    </w:p>
    <w:p w14:paraId="54565A73" w14:textId="77777777" w:rsidR="003B56CE" w:rsidRPr="008B2232" w:rsidRDefault="008C45C1" w:rsidP="003B56CE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8B2232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61312" behindDoc="0" locked="0" layoutInCell="1" allowOverlap="1" wp14:anchorId="654BBC66" wp14:editId="25877112">
            <wp:simplePos x="0" y="0"/>
            <wp:positionH relativeFrom="column">
              <wp:posOffset>2040741</wp:posOffset>
            </wp:positionH>
            <wp:positionV relativeFrom="paragraph">
              <wp:posOffset>334869</wp:posOffset>
            </wp:positionV>
            <wp:extent cx="2037977" cy="487778"/>
            <wp:effectExtent l="0" t="0" r="635" b="762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7977" cy="4877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D8D9D4" w14:textId="77777777" w:rsidR="008C45C1" w:rsidRPr="008B2232" w:rsidRDefault="0086638A" w:rsidP="003B56CE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>
        <w:rPr>
          <w:rFonts w:ascii="Arial" w:hAnsi="Arial" w:cs="Arial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809751D" wp14:editId="7DDEAE80">
                <wp:simplePos x="0" y="0"/>
                <wp:positionH relativeFrom="column">
                  <wp:posOffset>4752975</wp:posOffset>
                </wp:positionH>
                <wp:positionV relativeFrom="paragraph">
                  <wp:posOffset>211455</wp:posOffset>
                </wp:positionV>
                <wp:extent cx="1781175" cy="1476375"/>
                <wp:effectExtent l="0" t="0" r="28575" b="2857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1175" cy="1476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  <a:prstDash val="lgDash"/>
                        </a:ln>
                      </wps:spPr>
                      <wps:txbx>
                        <w:txbxContent>
                          <w:p w14:paraId="33706116" w14:textId="77777777" w:rsidR="0086638A" w:rsidRPr="0086638A" w:rsidRDefault="0086638A">
                            <w:pPr>
                              <w:rPr>
                                <w:b/>
                              </w:rPr>
                            </w:pPr>
                            <w:r w:rsidRPr="0086638A">
                              <w:rPr>
                                <w:b/>
                              </w:rPr>
                              <w:t>TIP</w:t>
                            </w:r>
                          </w:p>
                          <w:p w14:paraId="79496706" w14:textId="77777777" w:rsidR="003C07BD" w:rsidRDefault="003C07BD" w:rsidP="0086638A">
                            <w:pPr>
                              <w:spacing w:after="0"/>
                            </w:pPr>
                            <w:r>
                              <w:t xml:space="preserve">Since we have calculated the value of Q using </w:t>
                            </w:r>
                            <w:r w:rsidR="0086638A">
                              <w:t>concentrations</w:t>
                            </w:r>
                            <w:r>
                              <w:t xml:space="preserve"> the symbol </w:t>
                            </w:r>
                            <w:r w:rsidR="0086638A">
                              <w:t>is often changed to</w:t>
                            </w:r>
                          </w:p>
                          <w:p w14:paraId="10024FD0" w14:textId="77777777" w:rsidR="0086638A" w:rsidRPr="0086638A" w:rsidRDefault="0086638A" w:rsidP="0086638A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 xml:space="preserve">              </w:t>
                            </w:r>
                            <w:r w:rsidRPr="0086638A">
                              <w:rPr>
                                <w:sz w:val="32"/>
                                <w:szCs w:val="32"/>
                              </w:rPr>
                              <w:t>Q</w:t>
                            </w:r>
                            <w:r w:rsidRPr="0086638A">
                              <w:rPr>
                                <w:sz w:val="32"/>
                                <w:szCs w:val="32"/>
                                <w:vertAlign w:val="subscript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374.25pt;margin-top:16.65pt;width:140.25pt;height:116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" fillcolor="white [3201]" strokeweight=".5pt">
                <v:stroke dashstyle="longDash"/>
                <v:textbox>
                  <w:txbxContent>
                    <w:p w:rsidR="0086638A" w:rsidRPr="0086638A" w:rsidRDefault="0086638A">
                      <w:pPr>
                        <w:rPr>
                          <w:b/>
                        </w:rPr>
                      </w:pPr>
                      <w:r w:rsidRPr="0086638A">
                        <w:rPr>
                          <w:b/>
                        </w:rPr>
                        <w:t>TIP</w:t>
                      </w:r>
                    </w:p>
                    <w:p w:rsidR="003C07BD" w:rsidRDefault="003C07BD" w:rsidP="0086638A">
                      <w:pPr>
                        <w:spacing w:after="0"/>
                      </w:pPr>
                      <w:r>
                        <w:t xml:space="preserve">Since we have calculated the value of Q using </w:t>
                      </w:r>
                      <w:r w:rsidR="0086638A">
                        <w:t>concentrations</w:t>
                      </w:r>
                      <w:r>
                        <w:t xml:space="preserve"> the symbol </w:t>
                      </w:r>
                      <w:r w:rsidR="0086638A">
                        <w:t>is often changed to</w:t>
                      </w:r>
                    </w:p>
                    <w:p w:rsidR="0086638A" w:rsidRPr="0086638A" w:rsidRDefault="0086638A" w:rsidP="0086638A">
                      <w:pPr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 xml:space="preserve">              </w:t>
                      </w:r>
                      <w:r w:rsidRPr="0086638A">
                        <w:rPr>
                          <w:sz w:val="32"/>
                          <w:szCs w:val="32"/>
                        </w:rPr>
                        <w:t>Q</w:t>
                      </w:r>
                      <w:r w:rsidRPr="0086638A">
                        <w:rPr>
                          <w:sz w:val="32"/>
                          <w:szCs w:val="32"/>
                          <w:vertAlign w:val="subscript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</w:p>
    <w:p w14:paraId="0D294AA6" w14:textId="77777777" w:rsidR="008C45C1" w:rsidRPr="008B2232" w:rsidRDefault="008C45C1" w:rsidP="003B56CE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</w:p>
    <w:p w14:paraId="0421715D" w14:textId="77777777" w:rsidR="003B56CE" w:rsidRPr="008B2232" w:rsidRDefault="008C45C1" w:rsidP="008C45C1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8B2232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62336" behindDoc="0" locked="0" layoutInCell="1" allowOverlap="1" wp14:anchorId="62D963F4" wp14:editId="48DC606E">
            <wp:simplePos x="0" y="0"/>
            <wp:positionH relativeFrom="column">
              <wp:posOffset>2208082</wp:posOffset>
            </wp:positionH>
            <wp:positionV relativeFrom="paragraph">
              <wp:posOffset>322916</wp:posOffset>
            </wp:positionV>
            <wp:extent cx="1595904" cy="578595"/>
            <wp:effectExtent l="0" t="0" r="444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5904" cy="578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B2232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Write the equation for the reaction quotient?</w:t>
      </w:r>
    </w:p>
    <w:p w14:paraId="1206B2F6" w14:textId="77777777" w:rsidR="008C45C1" w:rsidRPr="008B2232" w:rsidRDefault="008C45C1" w:rsidP="003B56CE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</w:p>
    <w:p w14:paraId="260C475C" w14:textId="77777777" w:rsidR="008C45C1" w:rsidRPr="008B2232" w:rsidRDefault="008C45C1" w:rsidP="003B56CE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</w:p>
    <w:p w14:paraId="401A4C8B" w14:textId="77777777" w:rsidR="008C45C1" w:rsidRPr="008B2232" w:rsidRDefault="008C45C1" w:rsidP="008C45C1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8B2232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Calculate the value of the reaction quotient.</w:t>
      </w:r>
    </w:p>
    <w:p w14:paraId="4BF74C35" w14:textId="77777777" w:rsidR="008C45C1" w:rsidRPr="008B2232" w:rsidRDefault="008C45C1" w:rsidP="003B56CE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8B2232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63360" behindDoc="0" locked="0" layoutInCell="1" allowOverlap="1" wp14:anchorId="496C3F2A" wp14:editId="58C01AFA">
            <wp:simplePos x="0" y="0"/>
            <wp:positionH relativeFrom="column">
              <wp:posOffset>1927412</wp:posOffset>
            </wp:positionH>
            <wp:positionV relativeFrom="paragraph">
              <wp:posOffset>16922</wp:posOffset>
            </wp:positionV>
            <wp:extent cx="3359830" cy="545666"/>
            <wp:effectExtent l="0" t="0" r="0" b="698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6729" cy="550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3373AE" w14:textId="77777777" w:rsidR="008C45C1" w:rsidRPr="008B2232" w:rsidRDefault="008C45C1" w:rsidP="003B56CE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</w:p>
    <w:p w14:paraId="75E9BFA9" w14:textId="77777777" w:rsidR="00DB6216" w:rsidRPr="008B2232" w:rsidRDefault="00DB6216" w:rsidP="008C45C1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</w:p>
    <w:p w14:paraId="236AB45A" w14:textId="77777777" w:rsidR="00DB6216" w:rsidRPr="008B2232" w:rsidRDefault="00DB6216" w:rsidP="008C45C1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</w:p>
    <w:p w14:paraId="4F95A135" w14:textId="77777777" w:rsidR="00DB6216" w:rsidRPr="008B2232" w:rsidRDefault="00DB6216" w:rsidP="00DB62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color w:val="000000"/>
          <w:sz w:val="24"/>
          <w:szCs w:val="24"/>
          <w:lang w:eastAsia="en-AU"/>
        </w:rPr>
      </w:pPr>
      <w:r w:rsidRPr="008B2232">
        <w:rPr>
          <w:rFonts w:ascii="Arial" w:eastAsia="Times New Roman" w:hAnsi="Arial" w:cs="Arial"/>
          <w:b/>
          <w:color w:val="000000"/>
          <w:sz w:val="24"/>
          <w:szCs w:val="24"/>
          <w:lang w:eastAsia="en-AU"/>
        </w:rPr>
        <w:t>Example Two</w:t>
      </w:r>
    </w:p>
    <w:p w14:paraId="3A565727" w14:textId="77777777" w:rsidR="00DB6216" w:rsidRPr="008B2232" w:rsidRDefault="009A77E5" w:rsidP="008C45C1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000000"/>
          <w:lang w:eastAsia="en-AU"/>
        </w:rPr>
      </w:pPr>
      <w:r w:rsidRPr="008B2232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64384" behindDoc="0" locked="0" layoutInCell="1" allowOverlap="1" wp14:anchorId="5CD7D82A" wp14:editId="5F8C99F3">
            <wp:simplePos x="0" y="0"/>
            <wp:positionH relativeFrom="column">
              <wp:posOffset>2256043</wp:posOffset>
            </wp:positionH>
            <wp:positionV relativeFrom="paragraph">
              <wp:posOffset>313353</wp:posOffset>
            </wp:positionV>
            <wp:extent cx="1878127" cy="358589"/>
            <wp:effectExtent l="0" t="0" r="0" b="381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8127" cy="3585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6216" w:rsidRPr="008B2232">
        <w:rPr>
          <w:rFonts w:ascii="Arial" w:eastAsia="Times New Roman" w:hAnsi="Arial" w:cs="Arial"/>
          <w:color w:val="000000"/>
          <w:lang w:eastAsia="en-AU"/>
        </w:rPr>
        <w:t>The following equation shows the reaction of nitrogen with hydrogen to produce ammonia (</w:t>
      </w:r>
      <w:r w:rsidRPr="008B2232">
        <w:rPr>
          <w:rFonts w:ascii="Arial" w:eastAsia="Times New Roman" w:hAnsi="Arial" w:cs="Arial"/>
          <w:color w:val="000000"/>
          <w:lang w:eastAsia="en-AU"/>
        </w:rPr>
        <w:t>commonly</w:t>
      </w:r>
      <w:r w:rsidR="00DB6216" w:rsidRPr="008B2232">
        <w:rPr>
          <w:rFonts w:ascii="Arial" w:eastAsia="Times New Roman" w:hAnsi="Arial" w:cs="Arial"/>
          <w:color w:val="000000"/>
          <w:lang w:eastAsia="en-AU"/>
        </w:rPr>
        <w:t xml:space="preserve"> </w:t>
      </w:r>
      <w:r w:rsidRPr="008B2232">
        <w:rPr>
          <w:rFonts w:ascii="Arial" w:eastAsia="Times New Roman" w:hAnsi="Arial" w:cs="Arial"/>
          <w:color w:val="000000"/>
          <w:lang w:eastAsia="en-AU"/>
        </w:rPr>
        <w:t>referred</w:t>
      </w:r>
      <w:r w:rsidR="00DB6216" w:rsidRPr="008B2232">
        <w:rPr>
          <w:rFonts w:ascii="Arial" w:eastAsia="Times New Roman" w:hAnsi="Arial" w:cs="Arial"/>
          <w:color w:val="000000"/>
          <w:lang w:eastAsia="en-AU"/>
        </w:rPr>
        <w:t xml:space="preserve"> to as the Haber process).</w:t>
      </w:r>
    </w:p>
    <w:p w14:paraId="1D5A5866" w14:textId="77777777" w:rsidR="009A77E5" w:rsidRPr="008B2232" w:rsidRDefault="008B2232" w:rsidP="008C45C1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  <w:r w:rsidRPr="008B2232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66432" behindDoc="0" locked="0" layoutInCell="1" allowOverlap="1" wp14:anchorId="2FFADF30" wp14:editId="4650FB18">
            <wp:simplePos x="0" y="0"/>
            <wp:positionH relativeFrom="column">
              <wp:posOffset>2352675</wp:posOffset>
            </wp:positionH>
            <wp:positionV relativeFrom="paragraph">
              <wp:posOffset>283210</wp:posOffset>
            </wp:positionV>
            <wp:extent cx="1702658" cy="58102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2658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FE03BE" w14:textId="77777777" w:rsidR="007A24D3" w:rsidRPr="008B2232" w:rsidRDefault="007A24D3" w:rsidP="008C45C1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</w:p>
    <w:p w14:paraId="04E25CD4" w14:textId="77777777" w:rsidR="007A24D3" w:rsidRPr="008B2232" w:rsidRDefault="007A24D3" w:rsidP="008C45C1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</w:p>
    <w:p w14:paraId="7B0FEB75" w14:textId="77777777" w:rsidR="009A77E5" w:rsidRPr="008B2232" w:rsidRDefault="009A77E5" w:rsidP="009A77E5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360" w:line="240" w:lineRule="auto"/>
        <w:ind w:left="1077" w:hanging="357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  <w:r w:rsidRPr="008B2232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65408" behindDoc="0" locked="0" layoutInCell="1" allowOverlap="1" wp14:anchorId="2BBDAC93" wp14:editId="2692499D">
            <wp:simplePos x="0" y="0"/>
            <wp:positionH relativeFrom="margin">
              <wp:posOffset>3116580</wp:posOffset>
            </wp:positionH>
            <wp:positionV relativeFrom="paragraph">
              <wp:posOffset>346411</wp:posOffset>
            </wp:positionV>
            <wp:extent cx="612411" cy="400423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11" cy="400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B2232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Write the equation for the reaction quotient?</w:t>
      </w:r>
    </w:p>
    <w:p w14:paraId="2CC8DB6B" w14:textId="77777777" w:rsidR="00DB6216" w:rsidRPr="008B2232" w:rsidRDefault="009A77E5" w:rsidP="009A77E5">
      <w:pPr>
        <w:shd w:val="clear" w:color="auto" w:fill="FFFFFF"/>
        <w:spacing w:before="100" w:beforeAutospacing="1" w:after="100" w:afterAutospacing="1" w:line="240" w:lineRule="auto"/>
        <w:ind w:left="3960" w:firstLine="360"/>
        <w:rPr>
          <w:rFonts w:ascii="Arial" w:eastAsia="Times New Roman" w:hAnsi="Arial" w:cs="Arial"/>
          <w:color w:val="000000"/>
          <w:sz w:val="28"/>
          <w:szCs w:val="28"/>
          <w:lang w:eastAsia="en-AU"/>
        </w:rPr>
      </w:pPr>
      <w:r w:rsidRPr="008B2232">
        <w:rPr>
          <w:rFonts w:ascii="Arial" w:eastAsia="Times New Roman" w:hAnsi="Arial" w:cs="Arial"/>
          <w:color w:val="000000"/>
          <w:sz w:val="28"/>
          <w:szCs w:val="28"/>
          <w:lang w:eastAsia="en-AU"/>
        </w:rPr>
        <w:t>Q</w:t>
      </w:r>
      <w:r w:rsidR="003C07BD" w:rsidRPr="003C07BD">
        <w:rPr>
          <w:rFonts w:ascii="Arial" w:eastAsia="Times New Roman" w:hAnsi="Arial" w:cs="Arial"/>
          <w:color w:val="000000"/>
          <w:sz w:val="28"/>
          <w:szCs w:val="28"/>
          <w:vertAlign w:val="subscript"/>
          <w:lang w:eastAsia="en-AU"/>
        </w:rPr>
        <w:t>c</w:t>
      </w:r>
      <w:r w:rsidRPr="008B2232">
        <w:rPr>
          <w:rFonts w:ascii="Arial" w:eastAsia="Times New Roman" w:hAnsi="Arial" w:cs="Arial"/>
          <w:color w:val="000000"/>
          <w:sz w:val="28"/>
          <w:szCs w:val="28"/>
          <w:lang w:eastAsia="en-AU"/>
        </w:rPr>
        <w:t xml:space="preserve"> = </w:t>
      </w:r>
    </w:p>
    <w:p w14:paraId="309671B6" w14:textId="77777777" w:rsidR="008B54F2" w:rsidRPr="008B2232" w:rsidRDefault="008B54F2" w:rsidP="008C45C1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</w:p>
    <w:p w14:paraId="169524CB" w14:textId="77777777" w:rsidR="008B54F2" w:rsidRPr="008B2232" w:rsidRDefault="008B54F2" w:rsidP="008B54F2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8B2232">
        <w:rPr>
          <w:rFonts w:ascii="Arial" w:eastAsia="Times New Roman" w:hAnsi="Arial" w:cs="Arial"/>
          <w:noProof/>
          <w:color w:val="000000"/>
          <w:sz w:val="28"/>
          <w:szCs w:val="28"/>
          <w:lang w:eastAsia="en-A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51EC714" wp14:editId="18C82934">
                <wp:simplePos x="0" y="0"/>
                <wp:positionH relativeFrom="column">
                  <wp:posOffset>4148667</wp:posOffset>
                </wp:positionH>
                <wp:positionV relativeFrom="paragraph">
                  <wp:posOffset>10583</wp:posOffset>
                </wp:positionV>
                <wp:extent cx="2121647" cy="1490134"/>
                <wp:effectExtent l="0" t="0" r="12065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1647" cy="14901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18DCDC" w14:textId="77777777" w:rsidR="00AA3C0F" w:rsidRDefault="00CD6ED4"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121E695F" wp14:editId="33BD233A">
                                  <wp:extent cx="390513" cy="378497"/>
                                  <wp:effectExtent l="0" t="0" r="0" b="2540"/>
                                  <wp:docPr id="7" name="Picture 7" descr="Image result for tip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Image result for tip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4669" cy="382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8DDA20A" w14:textId="77777777" w:rsidR="00CD6ED4" w:rsidRPr="00AF4EBC" w:rsidRDefault="00CD6ED4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AF4EBC">
                              <w:rPr>
                                <w:rFonts w:ascii="Arial" w:hAnsi="Arial" w:cs="Arial"/>
                              </w:rPr>
                              <w:t>Learn to use brackets correctly</w:t>
                            </w:r>
                          </w:p>
                          <w:p w14:paraId="299E235D" w14:textId="77777777" w:rsidR="00AA3C0F" w:rsidRPr="00AF4EBC" w:rsidRDefault="00CD511E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In this case, i</w:t>
                            </w:r>
                            <w:r w:rsidR="00CD6ED4" w:rsidRPr="00AF4EBC">
                              <w:rPr>
                                <w:rFonts w:ascii="Arial" w:hAnsi="Arial" w:cs="Arial"/>
                              </w:rPr>
                              <w:t xml:space="preserve">f you do not use brackets, the calculation may give you an incorrect answe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left:0;text-align:left;margin-left:326.65pt;margin-top:.85pt;width:167.05pt;height:117.3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" fillcolor="white [3201]" strokeweight=".5pt">
                <v:textbox>
                  <w:txbxContent>
                    <w:p w:rsidR="00AA3C0F" w:rsidRDefault="00CD6ED4"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>
                            <wp:extent cx="390513" cy="378497"/>
                            <wp:effectExtent l="0" t="0" r="0" b="2540"/>
                            <wp:docPr id="7" name="Picture 7" descr="Image result for tip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Image result for tip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4669" cy="3825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CD6ED4" w:rsidRPr="00AF4EBC" w:rsidRDefault="00CD6ED4">
                      <w:pPr>
                        <w:rPr>
                          <w:rFonts w:ascii="Arial" w:hAnsi="Arial" w:cs="Arial"/>
                        </w:rPr>
                      </w:pPr>
                      <w:r w:rsidRPr="00AF4EBC">
                        <w:rPr>
                          <w:rFonts w:ascii="Arial" w:hAnsi="Arial" w:cs="Arial"/>
                        </w:rPr>
                        <w:t>Learn to use brackets correctly</w:t>
                      </w:r>
                    </w:p>
                    <w:p w:rsidR="00AA3C0F" w:rsidRPr="00AF4EBC" w:rsidRDefault="00CD511E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In this case, i</w:t>
                      </w:r>
                      <w:r w:rsidR="00CD6ED4" w:rsidRPr="00AF4EBC">
                        <w:rPr>
                          <w:rFonts w:ascii="Arial" w:hAnsi="Arial" w:cs="Arial"/>
                        </w:rPr>
                        <w:t xml:space="preserve">f you do not use brackets, the calculation may give you an incorrect answer </w:t>
                      </w:r>
                    </w:p>
                  </w:txbxContent>
                </v:textbox>
              </v:shape>
            </w:pict>
          </mc:Fallback>
        </mc:AlternateContent>
      </w:r>
      <w:r w:rsidRPr="008B2232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Calculate the value of the reaction quotient.</w:t>
      </w:r>
    </w:p>
    <w:p w14:paraId="72B132C5" w14:textId="77777777" w:rsidR="00DB6216" w:rsidRPr="008B2232" w:rsidRDefault="003C07BD" w:rsidP="008C45C1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  <w:r w:rsidRPr="003C07BD">
        <w:rPr>
          <w:rFonts w:ascii="Arial" w:eastAsia="Times New Roman" w:hAnsi="Arial" w:cs="Arial"/>
          <w:noProof/>
          <w:color w:val="000000"/>
          <w:sz w:val="20"/>
          <w:szCs w:val="20"/>
          <w:lang w:eastAsia="en-AU"/>
        </w:rPr>
        <w:drawing>
          <wp:anchor distT="0" distB="0" distL="114300" distR="114300" simplePos="0" relativeHeight="251671552" behindDoc="0" locked="0" layoutInCell="1" allowOverlap="1" wp14:anchorId="51E168AF" wp14:editId="4F79F5A3">
            <wp:simplePos x="0" y="0"/>
            <wp:positionH relativeFrom="column">
              <wp:posOffset>619125</wp:posOffset>
            </wp:positionH>
            <wp:positionV relativeFrom="paragraph">
              <wp:posOffset>141605</wp:posOffset>
            </wp:positionV>
            <wp:extent cx="1228725" cy="492760"/>
            <wp:effectExtent l="0" t="0" r="9525" b="254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F5A428" w14:textId="77777777" w:rsidR="00226F16" w:rsidRPr="008B2232" w:rsidRDefault="00FA74A5" w:rsidP="00D607BD">
      <w:pPr>
        <w:shd w:val="clear" w:color="auto" w:fill="FFFFFF"/>
        <w:spacing w:before="100" w:beforeAutospacing="1" w:after="100" w:afterAutospacing="1" w:line="240" w:lineRule="auto"/>
        <w:ind w:left="2520" w:firstLine="360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  <w:r w:rsidRPr="008B2232">
        <w:rPr>
          <w:rFonts w:ascii="Arial" w:eastAsia="Times New Roman" w:hAnsi="Arial" w:cs="Arial"/>
          <w:color w:val="000000"/>
          <w:sz w:val="20"/>
          <w:szCs w:val="20"/>
          <w:lang w:eastAsia="en-AU"/>
        </w:rPr>
        <w:t xml:space="preserve"> = </w:t>
      </w:r>
      <w:r w:rsidR="00226F16" w:rsidRPr="008B2232">
        <w:rPr>
          <w:rFonts w:ascii="Arial" w:eastAsia="Times New Roman" w:hAnsi="Arial" w:cs="Arial"/>
          <w:color w:val="000000"/>
          <w:sz w:val="20"/>
          <w:szCs w:val="20"/>
          <w:lang w:eastAsia="en-AU"/>
        </w:rPr>
        <w:t>0.074</w:t>
      </w:r>
      <w:r w:rsidR="00226F16" w:rsidRPr="008B2232">
        <w:rPr>
          <w:rFonts w:ascii="Arial" w:eastAsia="Times New Roman" w:hAnsi="Arial" w:cs="Arial"/>
          <w:color w:val="000000"/>
          <w:sz w:val="20"/>
          <w:szCs w:val="20"/>
          <w:vertAlign w:val="superscript"/>
          <w:lang w:eastAsia="en-AU"/>
        </w:rPr>
        <w:t>2</w:t>
      </w:r>
      <w:r w:rsidR="00226F16" w:rsidRPr="008B2232">
        <w:rPr>
          <w:rFonts w:ascii="Arial" w:eastAsia="Times New Roman" w:hAnsi="Arial" w:cs="Arial"/>
          <w:color w:val="000000"/>
          <w:sz w:val="20"/>
          <w:szCs w:val="20"/>
          <w:lang w:eastAsia="en-AU"/>
        </w:rPr>
        <w:t xml:space="preserve"> /</w:t>
      </w:r>
      <w:r w:rsidRPr="008B2232">
        <w:rPr>
          <w:rFonts w:ascii="Arial" w:eastAsia="Times New Roman" w:hAnsi="Arial" w:cs="Arial"/>
          <w:color w:val="000000"/>
          <w:sz w:val="20"/>
          <w:szCs w:val="20"/>
          <w:lang w:eastAsia="en-AU"/>
        </w:rPr>
        <w:t xml:space="preserve"> (</w:t>
      </w:r>
      <w:r w:rsidR="00226F16" w:rsidRPr="008B2232">
        <w:rPr>
          <w:rFonts w:ascii="Arial" w:eastAsia="Times New Roman" w:hAnsi="Arial" w:cs="Arial"/>
          <w:color w:val="000000"/>
          <w:sz w:val="20"/>
          <w:szCs w:val="20"/>
          <w:lang w:eastAsia="en-AU"/>
        </w:rPr>
        <w:t xml:space="preserve">0.25 x </w:t>
      </w:r>
      <w:r w:rsidRPr="008B2232">
        <w:rPr>
          <w:rFonts w:ascii="Arial" w:eastAsia="Times New Roman" w:hAnsi="Arial" w:cs="Arial"/>
          <w:color w:val="000000"/>
          <w:sz w:val="20"/>
          <w:szCs w:val="20"/>
          <w:lang w:eastAsia="en-AU"/>
        </w:rPr>
        <w:t>0.75</w:t>
      </w:r>
      <w:r w:rsidR="00226F16" w:rsidRPr="008B2232">
        <w:rPr>
          <w:rFonts w:ascii="Arial" w:eastAsia="Times New Roman" w:hAnsi="Arial" w:cs="Arial"/>
          <w:color w:val="000000"/>
          <w:sz w:val="20"/>
          <w:szCs w:val="20"/>
          <w:vertAlign w:val="superscript"/>
          <w:lang w:eastAsia="en-AU"/>
        </w:rPr>
        <w:t>3</w:t>
      </w:r>
      <w:r w:rsidRPr="008B2232">
        <w:rPr>
          <w:rFonts w:ascii="Arial" w:eastAsia="Times New Roman" w:hAnsi="Arial" w:cs="Arial"/>
          <w:color w:val="000000"/>
          <w:sz w:val="20"/>
          <w:szCs w:val="20"/>
          <w:lang w:eastAsia="en-AU"/>
        </w:rPr>
        <w:t>)</w:t>
      </w:r>
      <w:r w:rsidR="00226F16" w:rsidRPr="008B2232">
        <w:rPr>
          <w:rFonts w:ascii="Arial" w:eastAsia="Times New Roman" w:hAnsi="Arial" w:cs="Arial"/>
          <w:color w:val="000000"/>
          <w:sz w:val="20"/>
          <w:szCs w:val="20"/>
          <w:lang w:eastAsia="en-AU"/>
        </w:rPr>
        <w:t xml:space="preserve"> = 0.052</w:t>
      </w:r>
    </w:p>
    <w:p w14:paraId="74A75E48" w14:textId="77777777" w:rsidR="004B79B2" w:rsidRDefault="004B79B2" w:rsidP="008C45C1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</w:p>
    <w:p w14:paraId="53D8E27F" w14:textId="77777777" w:rsidR="003B56CE" w:rsidRPr="00FC56D4" w:rsidRDefault="00AF4EBC" w:rsidP="003B56CE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Lato" w:eastAsia="Times New Roman" w:hAnsi="Lato" w:cs="Times New Roman"/>
          <w:b/>
          <w:color w:val="000000"/>
          <w:sz w:val="24"/>
          <w:szCs w:val="24"/>
          <w:lang w:eastAsia="en-AU"/>
        </w:rPr>
      </w:pPr>
      <w:r w:rsidRPr="00FC56D4">
        <w:rPr>
          <w:rFonts w:ascii="Lato" w:eastAsia="Times New Roman" w:hAnsi="Lato" w:cs="Times New Roman"/>
          <w:b/>
          <w:color w:val="000000"/>
          <w:sz w:val="24"/>
          <w:szCs w:val="24"/>
          <w:lang w:eastAsia="en-AU"/>
        </w:rPr>
        <w:t>Equilibrium Constant</w:t>
      </w:r>
    </w:p>
    <w:p w14:paraId="4276032B" w14:textId="77777777" w:rsidR="00AF4EBC" w:rsidRDefault="00AF4EBC" w:rsidP="00AF4EBC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20" w:line="240" w:lineRule="auto"/>
        <w:ind w:left="714" w:hanging="357"/>
        <w:contextualSpacing w:val="0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8B2232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The value of Q at equilibrium is referred to as</w:t>
      </w:r>
      <w:r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 the Equilibrium Constant (K).</w:t>
      </w:r>
    </w:p>
    <w:p w14:paraId="44646B14" w14:textId="77777777" w:rsidR="00AF4EBC" w:rsidRDefault="00AF4EBC" w:rsidP="00AF4EBC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20" w:line="240" w:lineRule="auto"/>
        <w:ind w:left="714" w:hanging="357"/>
        <w:contextualSpacing w:val="0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en-AU"/>
        </w:rPr>
        <w:t>The eq</w:t>
      </w:r>
      <w:r w:rsidR="00997615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uilibrium constant is the ratio</w:t>
      </w:r>
      <w:r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 of reagent</w:t>
      </w:r>
      <w:r w:rsidR="00D70DE9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s</w:t>
      </w:r>
      <w:r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 and products at equilibrium.</w:t>
      </w:r>
    </w:p>
    <w:p w14:paraId="5B6CABAA" w14:textId="77777777" w:rsidR="00AF4EBC" w:rsidRDefault="00AF4EBC" w:rsidP="00AF4EBC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20" w:line="240" w:lineRule="auto"/>
        <w:ind w:left="714" w:hanging="357"/>
        <w:contextualSpacing w:val="0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en-AU"/>
        </w:rPr>
        <w:t>At any specific temperature, the value of K is a constant</w:t>
      </w:r>
      <w:r w:rsidR="00D70DE9"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 (does not change)</w:t>
      </w:r>
      <w:r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, hence the name equilibrium constant. </w:t>
      </w:r>
    </w:p>
    <w:p w14:paraId="73028AF2" w14:textId="77777777" w:rsidR="00AF4EBC" w:rsidRPr="00FC56D4" w:rsidRDefault="00AF4EBC" w:rsidP="00FC56D4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20" w:line="240" w:lineRule="auto"/>
        <w:ind w:left="714" w:hanging="357"/>
        <w:contextualSpacing w:val="0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Both Q </w:t>
      </w:r>
      <w:r w:rsidR="000C1266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and</w:t>
      </w:r>
      <w:r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 K are usually calculated using reagent and product concentrations. A </w:t>
      </w:r>
      <w:r w:rsidR="00997615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“</w:t>
      </w:r>
      <w:r>
        <w:rPr>
          <w:rFonts w:ascii="Arial" w:eastAsia="Times New Roman" w:hAnsi="Arial" w:cs="Arial"/>
          <w:color w:val="000000"/>
          <w:sz w:val="24"/>
          <w:szCs w:val="24"/>
          <w:lang w:eastAsia="en-AU"/>
        </w:rPr>
        <w:t>c</w:t>
      </w:r>
      <w:r w:rsidR="00997615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”</w:t>
      </w:r>
      <w:r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 is added to indicate that concentrations were used, </w:t>
      </w:r>
      <w:r w:rsidR="000C1266"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for example, </w:t>
      </w:r>
      <w:r>
        <w:rPr>
          <w:rFonts w:ascii="Arial" w:eastAsia="Times New Roman" w:hAnsi="Arial" w:cs="Arial"/>
          <w:color w:val="000000"/>
          <w:sz w:val="24"/>
          <w:szCs w:val="24"/>
          <w:lang w:eastAsia="en-AU"/>
        </w:rPr>
        <w:t>Q</w:t>
      </w:r>
      <w:r w:rsidRPr="00AF4EBC">
        <w:rPr>
          <w:rFonts w:ascii="Arial" w:eastAsia="Times New Roman" w:hAnsi="Arial" w:cs="Arial"/>
          <w:color w:val="000000"/>
          <w:sz w:val="24"/>
          <w:szCs w:val="24"/>
          <w:vertAlign w:val="subscript"/>
          <w:lang w:eastAsia="en-AU"/>
        </w:rPr>
        <w:t>c</w:t>
      </w:r>
      <w:r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 or K</w:t>
      </w:r>
      <w:r w:rsidRPr="00AF4EBC">
        <w:rPr>
          <w:rFonts w:ascii="Arial" w:eastAsia="Times New Roman" w:hAnsi="Arial" w:cs="Arial"/>
          <w:color w:val="000000"/>
          <w:sz w:val="24"/>
          <w:szCs w:val="24"/>
          <w:vertAlign w:val="subscript"/>
          <w:lang w:eastAsia="en-AU"/>
        </w:rPr>
        <w:t>c</w:t>
      </w:r>
    </w:p>
    <w:p w14:paraId="43995F39" w14:textId="77777777" w:rsidR="00FC56D4" w:rsidRPr="00FC56D4" w:rsidRDefault="004128E4" w:rsidP="00FC56D4">
      <w:pPr>
        <w:pStyle w:val="ListParagraph"/>
        <w:shd w:val="clear" w:color="auto" w:fill="FFFFFF"/>
        <w:spacing w:before="100" w:beforeAutospacing="1" w:after="120" w:line="240" w:lineRule="auto"/>
        <w:ind w:left="714"/>
        <w:contextualSpacing w:val="0"/>
        <w:jc w:val="both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>
        <w:rPr>
          <w:rFonts w:ascii="Arial" w:eastAsia="Times New Roman" w:hAnsi="Arial" w:cs="Arial"/>
          <w:noProof/>
          <w:color w:val="000000"/>
          <w:sz w:val="24"/>
          <w:szCs w:val="24"/>
          <w:lang w:eastAsia="en-AU"/>
        </w:rPr>
        <w:drawing>
          <wp:anchor distT="0" distB="0" distL="114300" distR="114300" simplePos="0" relativeHeight="251670528" behindDoc="0" locked="0" layoutInCell="1" allowOverlap="1" wp14:anchorId="14D155EB" wp14:editId="3DD9DAD5">
            <wp:simplePos x="0" y="0"/>
            <wp:positionH relativeFrom="margin">
              <wp:posOffset>1295400</wp:posOffset>
            </wp:positionH>
            <wp:positionV relativeFrom="paragraph">
              <wp:posOffset>31115</wp:posOffset>
            </wp:positionV>
            <wp:extent cx="4295775" cy="2193201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Equilibrium Constan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6670" cy="21987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E6EA8A" w14:textId="77777777" w:rsidR="00560231" w:rsidRDefault="00560231" w:rsidP="003B56CE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Lato" w:eastAsia="Times New Roman" w:hAnsi="Lato" w:cs="Times New Roman"/>
          <w:color w:val="000000"/>
          <w:sz w:val="24"/>
          <w:szCs w:val="24"/>
          <w:lang w:eastAsia="en-AU"/>
        </w:rPr>
      </w:pPr>
    </w:p>
    <w:p w14:paraId="4EC0B25C" w14:textId="77777777" w:rsidR="00560231" w:rsidRPr="00560231" w:rsidRDefault="00560231" w:rsidP="00560231">
      <w:pPr>
        <w:rPr>
          <w:rFonts w:ascii="Lato" w:eastAsia="Times New Roman" w:hAnsi="Lato" w:cs="Times New Roman"/>
          <w:sz w:val="24"/>
          <w:szCs w:val="24"/>
          <w:lang w:eastAsia="en-AU"/>
        </w:rPr>
      </w:pPr>
    </w:p>
    <w:p w14:paraId="51874192" w14:textId="77777777" w:rsidR="00560231" w:rsidRPr="00560231" w:rsidRDefault="00560231" w:rsidP="00560231">
      <w:pPr>
        <w:rPr>
          <w:rFonts w:ascii="Lato" w:eastAsia="Times New Roman" w:hAnsi="Lato" w:cs="Times New Roman"/>
          <w:sz w:val="24"/>
          <w:szCs w:val="24"/>
          <w:lang w:eastAsia="en-AU"/>
        </w:rPr>
      </w:pPr>
    </w:p>
    <w:p w14:paraId="4CEB6930" w14:textId="77777777" w:rsidR="00560231" w:rsidRPr="00560231" w:rsidRDefault="00560231" w:rsidP="00560231">
      <w:pPr>
        <w:rPr>
          <w:rFonts w:ascii="Lato" w:eastAsia="Times New Roman" w:hAnsi="Lato" w:cs="Times New Roman"/>
          <w:sz w:val="24"/>
          <w:szCs w:val="24"/>
          <w:lang w:eastAsia="en-AU"/>
        </w:rPr>
      </w:pPr>
    </w:p>
    <w:p w14:paraId="7E2F2688" w14:textId="77777777" w:rsidR="00560231" w:rsidRPr="00560231" w:rsidRDefault="00560231" w:rsidP="00560231">
      <w:pPr>
        <w:rPr>
          <w:rFonts w:ascii="Lato" w:eastAsia="Times New Roman" w:hAnsi="Lato" w:cs="Times New Roman"/>
          <w:sz w:val="24"/>
          <w:szCs w:val="24"/>
          <w:lang w:eastAsia="en-AU"/>
        </w:rPr>
      </w:pPr>
    </w:p>
    <w:p w14:paraId="71E63646" w14:textId="77777777" w:rsidR="00AF4EBC" w:rsidRDefault="00AF4EBC" w:rsidP="00560231">
      <w:pPr>
        <w:ind w:firstLine="720"/>
        <w:rPr>
          <w:rFonts w:ascii="Lato" w:eastAsia="Times New Roman" w:hAnsi="Lato" w:cs="Times New Roman"/>
          <w:sz w:val="24"/>
          <w:szCs w:val="24"/>
          <w:lang w:eastAsia="en-AU"/>
        </w:rPr>
      </w:pPr>
    </w:p>
    <w:p w14:paraId="27BD19D6" w14:textId="77777777" w:rsidR="00C64CD6" w:rsidRDefault="0086638A" w:rsidP="0086638A">
      <w:pPr>
        <w:pStyle w:val="ListParagraph"/>
        <w:numPr>
          <w:ilvl w:val="0"/>
          <w:numId w:val="2"/>
        </w:numPr>
        <w:rPr>
          <w:rFonts w:ascii="Lato" w:eastAsia="Times New Roman" w:hAnsi="Lato" w:cs="Times New Roman"/>
          <w:sz w:val="24"/>
          <w:szCs w:val="24"/>
          <w:lang w:eastAsia="en-AU"/>
        </w:rPr>
      </w:pPr>
      <w:r>
        <w:rPr>
          <w:rFonts w:ascii="Lato" w:eastAsia="Times New Roman" w:hAnsi="Lato" w:cs="Times New Roman"/>
          <w:sz w:val="24"/>
          <w:szCs w:val="24"/>
          <w:lang w:eastAsia="en-AU"/>
        </w:rPr>
        <w:t xml:space="preserve">Reaction and </w:t>
      </w:r>
      <w:r w:rsidR="00D37D26">
        <w:rPr>
          <w:rFonts w:ascii="Lato" w:eastAsia="Times New Roman" w:hAnsi="Lato" w:cs="Times New Roman"/>
          <w:sz w:val="24"/>
          <w:szCs w:val="24"/>
          <w:lang w:eastAsia="en-AU"/>
        </w:rPr>
        <w:t>e</w:t>
      </w:r>
      <w:r>
        <w:rPr>
          <w:rFonts w:ascii="Lato" w:eastAsia="Times New Roman" w:hAnsi="Lato" w:cs="Times New Roman"/>
          <w:sz w:val="24"/>
          <w:szCs w:val="24"/>
          <w:lang w:eastAsia="en-AU"/>
        </w:rPr>
        <w:t xml:space="preserve">quilibrium constants can also be calculated using partial pressures in a gaseous system. In this case a small “p” would be used, </w:t>
      </w:r>
      <w:r w:rsidR="00D37D26">
        <w:rPr>
          <w:rFonts w:ascii="Lato" w:eastAsia="Times New Roman" w:hAnsi="Lato" w:cs="Times New Roman"/>
          <w:sz w:val="24"/>
          <w:szCs w:val="24"/>
          <w:lang w:eastAsia="en-AU"/>
        </w:rPr>
        <w:t xml:space="preserve">for example </w:t>
      </w:r>
      <w:r>
        <w:rPr>
          <w:rFonts w:ascii="Lato" w:eastAsia="Times New Roman" w:hAnsi="Lato" w:cs="Times New Roman"/>
          <w:sz w:val="24"/>
          <w:szCs w:val="24"/>
          <w:lang w:eastAsia="en-AU"/>
        </w:rPr>
        <w:t>Q</w:t>
      </w:r>
      <w:r w:rsidRPr="0086638A">
        <w:rPr>
          <w:rFonts w:ascii="Lato" w:eastAsia="Times New Roman" w:hAnsi="Lato" w:cs="Times New Roman"/>
          <w:sz w:val="24"/>
          <w:szCs w:val="24"/>
          <w:vertAlign w:val="subscript"/>
          <w:lang w:eastAsia="en-AU"/>
        </w:rPr>
        <w:t>p</w:t>
      </w:r>
      <w:r>
        <w:rPr>
          <w:rFonts w:ascii="Lato" w:eastAsia="Times New Roman" w:hAnsi="Lato" w:cs="Times New Roman"/>
          <w:sz w:val="24"/>
          <w:szCs w:val="24"/>
          <w:vertAlign w:val="subscript"/>
          <w:lang w:eastAsia="en-AU"/>
        </w:rPr>
        <w:t xml:space="preserve"> </w:t>
      </w:r>
      <w:r w:rsidRPr="0086638A">
        <w:rPr>
          <w:rFonts w:ascii="Lato" w:eastAsia="Times New Roman" w:hAnsi="Lato" w:cs="Times New Roman"/>
          <w:sz w:val="24"/>
          <w:szCs w:val="24"/>
          <w:lang w:eastAsia="en-AU"/>
        </w:rPr>
        <w:t>or K</w:t>
      </w:r>
      <w:r w:rsidRPr="00D37D26">
        <w:rPr>
          <w:rFonts w:ascii="Lato" w:eastAsia="Times New Roman" w:hAnsi="Lato" w:cs="Times New Roman"/>
          <w:sz w:val="24"/>
          <w:szCs w:val="24"/>
          <w:vertAlign w:val="subscript"/>
          <w:lang w:eastAsia="en-AU"/>
        </w:rPr>
        <w:t>p</w:t>
      </w:r>
      <w:r w:rsidR="00D37D26">
        <w:rPr>
          <w:rFonts w:ascii="Lato" w:eastAsia="Times New Roman" w:hAnsi="Lato" w:cs="Times New Roman"/>
          <w:sz w:val="24"/>
          <w:szCs w:val="24"/>
          <w:lang w:eastAsia="en-AU"/>
        </w:rPr>
        <w:t>.</w:t>
      </w:r>
    </w:p>
    <w:p w14:paraId="1C94EAB4" w14:textId="77777777" w:rsidR="0007143A" w:rsidRDefault="00C64CD6" w:rsidP="00C64CD6">
      <w:pPr>
        <w:tabs>
          <w:tab w:val="left" w:pos="4725"/>
        </w:tabs>
        <w:rPr>
          <w:lang w:eastAsia="en-AU"/>
        </w:rPr>
      </w:pPr>
      <w:r>
        <w:rPr>
          <w:lang w:eastAsia="en-AU"/>
        </w:rPr>
        <w:tab/>
      </w:r>
    </w:p>
    <w:p w14:paraId="17FCCB91" w14:textId="77777777" w:rsidR="00560231" w:rsidRPr="0007143A" w:rsidRDefault="0007143A" w:rsidP="0007143A">
      <w:pPr>
        <w:tabs>
          <w:tab w:val="left" w:pos="7860"/>
        </w:tabs>
        <w:rPr>
          <w:lang w:eastAsia="en-AU"/>
        </w:rPr>
      </w:pPr>
      <w:r>
        <w:rPr>
          <w:lang w:eastAsia="en-AU"/>
        </w:rPr>
        <w:tab/>
      </w:r>
    </w:p>
    <w:sectPr w:rsidR="00560231" w:rsidRPr="0007143A" w:rsidSect="008C45C1">
      <w:footerReference w:type="default" r:id="rId2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1CF038" w14:textId="77777777" w:rsidR="00F95C6D" w:rsidRDefault="00F95C6D" w:rsidP="00560231">
      <w:pPr>
        <w:spacing w:after="0" w:line="240" w:lineRule="auto"/>
      </w:pPr>
      <w:r>
        <w:separator/>
      </w:r>
    </w:p>
  </w:endnote>
  <w:endnote w:type="continuationSeparator" w:id="0">
    <w:p w14:paraId="6E14CBB0" w14:textId="77777777" w:rsidR="00F95C6D" w:rsidRDefault="00F95C6D" w:rsidP="005602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EB4C16" w14:textId="77777777" w:rsidR="00560231" w:rsidRDefault="0068544F">
    <w:pPr>
      <w:pStyle w:val="Footer"/>
    </w:pPr>
    <w:fldSimple w:instr=" FILENAME   \* MERGEFORMAT ">
      <w:r w:rsidR="0067421C">
        <w:rPr>
          <w:noProof/>
        </w:rPr>
        <w:t>Reaction Quotient.docx</w:t>
      </w:r>
    </w:fldSimple>
    <w:r w:rsidR="00560231">
      <w:tab/>
    </w:r>
    <w:r w:rsidR="00560231">
      <w:tab/>
    </w:r>
    <w:r w:rsidR="0007143A">
      <w:tab/>
    </w:r>
    <w:r w:rsidR="00560231">
      <w:t xml:space="preserve">Page </w:t>
    </w:r>
    <w:r w:rsidR="00560231">
      <w:fldChar w:fldCharType="begin"/>
    </w:r>
    <w:r w:rsidR="00560231">
      <w:instrText xml:space="preserve"> PAGE   \* MERGEFORMAT </w:instrText>
    </w:r>
    <w:r w:rsidR="00560231">
      <w:fldChar w:fldCharType="separate"/>
    </w:r>
    <w:r w:rsidR="0007143A">
      <w:rPr>
        <w:noProof/>
      </w:rPr>
      <w:t>2</w:t>
    </w:r>
    <w:r w:rsidR="00560231">
      <w:fldChar w:fldCharType="end"/>
    </w:r>
    <w:r w:rsidR="00560231">
      <w:t xml:space="preserve"> of </w:t>
    </w:r>
    <w:fldSimple w:instr=" NUMPAGES   \* MERGEFORMAT ">
      <w:r w:rsidR="0007143A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A29DB9" w14:textId="77777777" w:rsidR="00F95C6D" w:rsidRDefault="00F95C6D" w:rsidP="00560231">
      <w:pPr>
        <w:spacing w:after="0" w:line="240" w:lineRule="auto"/>
      </w:pPr>
      <w:r>
        <w:separator/>
      </w:r>
    </w:p>
  </w:footnote>
  <w:footnote w:type="continuationSeparator" w:id="0">
    <w:p w14:paraId="3BE4A735" w14:textId="77777777" w:rsidR="00F95C6D" w:rsidRDefault="00F95C6D" w:rsidP="005602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705AA"/>
    <w:multiLevelType w:val="hybridMultilevel"/>
    <w:tmpl w:val="D472B858"/>
    <w:lvl w:ilvl="0" w:tplc="0C090017">
      <w:start w:val="1"/>
      <w:numFmt w:val="lowerLetter"/>
      <w:lvlText w:val="%1)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A1F3350"/>
    <w:multiLevelType w:val="multilevel"/>
    <w:tmpl w:val="89061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DC50BC8"/>
    <w:multiLevelType w:val="hybridMultilevel"/>
    <w:tmpl w:val="8E8C0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F45494"/>
    <w:multiLevelType w:val="hybridMultilevel"/>
    <w:tmpl w:val="02ACDBEC"/>
    <w:lvl w:ilvl="0" w:tplc="0C090017">
      <w:start w:val="1"/>
      <w:numFmt w:val="lowerLetter"/>
      <w:lvlText w:val="%1)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sTA0sDQwMLMwsrRU0lEKTi0uzszPAykwrAUAEDBR3CwAAAA="/>
  </w:docVars>
  <w:rsids>
    <w:rsidRoot w:val="006821B2"/>
    <w:rsid w:val="000571B9"/>
    <w:rsid w:val="0007143A"/>
    <w:rsid w:val="00086080"/>
    <w:rsid w:val="000C1266"/>
    <w:rsid w:val="00226F16"/>
    <w:rsid w:val="002544DD"/>
    <w:rsid w:val="00275221"/>
    <w:rsid w:val="002E18B7"/>
    <w:rsid w:val="00325CD7"/>
    <w:rsid w:val="003B56CE"/>
    <w:rsid w:val="003C07BD"/>
    <w:rsid w:val="003C4D1B"/>
    <w:rsid w:val="004128E4"/>
    <w:rsid w:val="004775C7"/>
    <w:rsid w:val="004830D7"/>
    <w:rsid w:val="004B79B2"/>
    <w:rsid w:val="00560231"/>
    <w:rsid w:val="00570F11"/>
    <w:rsid w:val="0065000A"/>
    <w:rsid w:val="0067421C"/>
    <w:rsid w:val="006821B2"/>
    <w:rsid w:val="0068544F"/>
    <w:rsid w:val="006872C0"/>
    <w:rsid w:val="00687AD8"/>
    <w:rsid w:val="006F00C6"/>
    <w:rsid w:val="007527BB"/>
    <w:rsid w:val="007A24D3"/>
    <w:rsid w:val="007E6CE4"/>
    <w:rsid w:val="0086638A"/>
    <w:rsid w:val="008B2232"/>
    <w:rsid w:val="008B54F2"/>
    <w:rsid w:val="008C45C1"/>
    <w:rsid w:val="00997615"/>
    <w:rsid w:val="009A3ACB"/>
    <w:rsid w:val="009A77E5"/>
    <w:rsid w:val="00A334EC"/>
    <w:rsid w:val="00A54488"/>
    <w:rsid w:val="00AA3C0F"/>
    <w:rsid w:val="00AF4EBC"/>
    <w:rsid w:val="00C64CD6"/>
    <w:rsid w:val="00CD511E"/>
    <w:rsid w:val="00CD6ED4"/>
    <w:rsid w:val="00D37D26"/>
    <w:rsid w:val="00D40AD9"/>
    <w:rsid w:val="00D528CD"/>
    <w:rsid w:val="00D607BD"/>
    <w:rsid w:val="00D70DE9"/>
    <w:rsid w:val="00DB6216"/>
    <w:rsid w:val="00DC1284"/>
    <w:rsid w:val="00EB497D"/>
    <w:rsid w:val="00ED4FF9"/>
    <w:rsid w:val="00F95C6D"/>
    <w:rsid w:val="00FA74A5"/>
    <w:rsid w:val="00FC5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E67BE"/>
  <w15:chartTrackingRefBased/>
  <w15:docId w15:val="{EB2C5908-CF9A-4514-884B-840E90557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821B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821B2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6821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mi">
    <w:name w:val="mi"/>
    <w:basedOn w:val="DefaultParagraphFont"/>
    <w:rsid w:val="006821B2"/>
  </w:style>
  <w:style w:type="character" w:customStyle="1" w:styleId="mjxassistivemathml">
    <w:name w:val="mjx_assistive_mathml"/>
    <w:basedOn w:val="DefaultParagraphFont"/>
    <w:rsid w:val="006821B2"/>
  </w:style>
  <w:style w:type="character" w:customStyle="1" w:styleId="apple-converted-space">
    <w:name w:val="apple-converted-space"/>
    <w:basedOn w:val="DefaultParagraphFont"/>
    <w:rsid w:val="006821B2"/>
  </w:style>
  <w:style w:type="character" w:styleId="Hyperlink">
    <w:name w:val="Hyperlink"/>
    <w:basedOn w:val="DefaultParagraphFont"/>
    <w:uiPriority w:val="99"/>
    <w:unhideWhenUsed/>
    <w:rsid w:val="006821B2"/>
    <w:rPr>
      <w:color w:val="0000FF"/>
      <w:u w:val="single"/>
    </w:rPr>
  </w:style>
  <w:style w:type="character" w:customStyle="1" w:styleId="mo">
    <w:name w:val="mo"/>
    <w:basedOn w:val="DefaultParagraphFont"/>
    <w:rsid w:val="006821B2"/>
  </w:style>
  <w:style w:type="character" w:customStyle="1" w:styleId="mtext">
    <w:name w:val="mtext"/>
    <w:basedOn w:val="DefaultParagraphFont"/>
    <w:rsid w:val="006821B2"/>
  </w:style>
  <w:style w:type="paragraph" w:customStyle="1" w:styleId="boxtitle">
    <w:name w:val="boxtitle"/>
    <w:basedOn w:val="Normal"/>
    <w:rsid w:val="006821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aragraph">
    <w:name w:val="paragraph"/>
    <w:basedOn w:val="Normal"/>
    <w:rsid w:val="006821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6821B2"/>
    <w:rPr>
      <w:b/>
      <w:bCs/>
    </w:rPr>
  </w:style>
  <w:style w:type="paragraph" w:styleId="ListParagraph">
    <w:name w:val="List Paragraph"/>
    <w:basedOn w:val="Normal"/>
    <w:uiPriority w:val="34"/>
    <w:qFormat/>
    <w:rsid w:val="00ED4FF9"/>
    <w:pPr>
      <w:ind w:left="720"/>
      <w:contextualSpacing/>
    </w:pPr>
  </w:style>
  <w:style w:type="character" w:customStyle="1" w:styleId="katex-mathml">
    <w:name w:val="katex-mathml"/>
    <w:basedOn w:val="DefaultParagraphFont"/>
    <w:rsid w:val="00A54488"/>
  </w:style>
  <w:style w:type="character" w:customStyle="1" w:styleId="mord">
    <w:name w:val="mord"/>
    <w:basedOn w:val="DefaultParagraphFont"/>
    <w:rsid w:val="00A54488"/>
  </w:style>
  <w:style w:type="paragraph" w:styleId="Header">
    <w:name w:val="header"/>
    <w:basedOn w:val="Normal"/>
    <w:link w:val="HeaderChar"/>
    <w:uiPriority w:val="99"/>
    <w:unhideWhenUsed/>
    <w:rsid w:val="005602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231"/>
  </w:style>
  <w:style w:type="paragraph" w:styleId="Footer">
    <w:name w:val="footer"/>
    <w:basedOn w:val="Normal"/>
    <w:link w:val="FooterChar"/>
    <w:uiPriority w:val="99"/>
    <w:unhideWhenUsed/>
    <w:rsid w:val="005602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231"/>
  </w:style>
  <w:style w:type="paragraph" w:styleId="BalloonText">
    <w:name w:val="Balloon Text"/>
    <w:basedOn w:val="Normal"/>
    <w:link w:val="BalloonTextChar"/>
    <w:uiPriority w:val="99"/>
    <w:semiHidden/>
    <w:unhideWhenUsed/>
    <w:rsid w:val="009976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6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21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8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593655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3660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78148">
              <w:marLeft w:val="0"/>
              <w:marRight w:val="0"/>
              <w:marTop w:val="150"/>
              <w:marBottom w:val="150"/>
              <w:divBdr>
                <w:top w:val="single" w:sz="12" w:space="4" w:color="8AC007"/>
                <w:left w:val="single" w:sz="12" w:space="8" w:color="8AC007"/>
                <w:bottom w:val="single" w:sz="12" w:space="8" w:color="8AC007"/>
                <w:right w:val="single" w:sz="12" w:space="8" w:color="8AC007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0.jpe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294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vale Secondary College</Company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LANHAM Bruce [Woodvale Secondary College]</cp:lastModifiedBy>
  <cp:revision>7</cp:revision>
  <cp:lastPrinted>2018-02-08T01:22:00Z</cp:lastPrinted>
  <dcterms:created xsi:type="dcterms:W3CDTF">2018-02-08T07:07:00Z</dcterms:created>
  <dcterms:modified xsi:type="dcterms:W3CDTF">2022-02-09T05:58:00Z</dcterms:modified>
</cp:coreProperties>
</file>